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77777777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61F07C9C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697562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SPOMENI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5AD810"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HY9w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" stroked="f">
                <v:textbox>
                  <w:txbxContent>
                    <w:p w14:paraId="677938E4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30886476" w14:textId="61F07C9C"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697562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SPOMENIK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42F9E"/>
    <w:rsid w:val="003F017A"/>
    <w:rsid w:val="0040725D"/>
    <w:rsid w:val="004C2B1B"/>
    <w:rsid w:val="00586537"/>
    <w:rsid w:val="00697562"/>
    <w:rsid w:val="009B0862"/>
    <w:rsid w:val="00A0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Damjan Žerjav</cp:lastModifiedBy>
  <cp:revision>2</cp:revision>
  <dcterms:created xsi:type="dcterms:W3CDTF">2023-12-28T11:35:00Z</dcterms:created>
  <dcterms:modified xsi:type="dcterms:W3CDTF">2023-12-28T11:35:00Z</dcterms:modified>
</cp:coreProperties>
</file>